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864D5" w14:textId="77777777" w:rsidR="007504DB" w:rsidRDefault="00000000">
      <w:pPr>
        <w:pStyle w:val="a4"/>
      </w:pPr>
      <w:r>
        <w:t>Отчёт по лабораторной работе 3</w:t>
      </w:r>
    </w:p>
    <w:p w14:paraId="00914714" w14:textId="595A3BF7" w:rsidR="007504DB" w:rsidRDefault="00000000">
      <w:pPr>
        <w:pStyle w:val="a5"/>
      </w:pPr>
      <w:r>
        <w:t xml:space="preserve">Дисциплина: </w:t>
      </w:r>
      <w:proofErr w:type="spellStart"/>
      <w:r>
        <w:t>Архитекура</w:t>
      </w:r>
      <w:proofErr w:type="spellEnd"/>
      <w:r>
        <w:t xml:space="preserve"> компьютера</w:t>
      </w:r>
    </w:p>
    <w:p w14:paraId="60607BF1" w14:textId="1F3C6C2A" w:rsidR="007504DB" w:rsidRPr="00C205F5" w:rsidRDefault="00000000">
      <w:pPr>
        <w:pStyle w:val="Author"/>
      </w:pPr>
      <w:r>
        <w:t>М</w:t>
      </w:r>
      <w:r w:rsidR="00C205F5">
        <w:t>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49469645"/>
        <w:docPartObj>
          <w:docPartGallery w:val="Table of Contents"/>
          <w:docPartUnique/>
        </w:docPartObj>
      </w:sdtPr>
      <w:sdtContent>
        <w:p w14:paraId="707FB6CC" w14:textId="77777777" w:rsidR="007504DB" w:rsidRPr="003B7F84" w:rsidRDefault="00000000">
          <w:pPr>
            <w:pStyle w:val="ae"/>
            <w:rPr>
              <w:lang w:val="en-US"/>
            </w:rPr>
          </w:pPr>
          <w:r>
            <w:t>Содержание</w:t>
          </w:r>
        </w:p>
        <w:p w14:paraId="6E94AB24" w14:textId="77777777" w:rsidR="00C205F5" w:rsidRDefault="00000000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612730" w:history="1">
            <w:r w:rsidR="00C205F5" w:rsidRPr="004C7733">
              <w:rPr>
                <w:rStyle w:val="ad"/>
                <w:noProof/>
              </w:rPr>
              <w:t>0.1</w:t>
            </w:r>
            <w:r w:rsidR="00C205F5">
              <w:rPr>
                <w:noProof/>
              </w:rPr>
              <w:tab/>
            </w:r>
            <w:r w:rsidR="00C205F5" w:rsidRPr="004C7733">
              <w:rPr>
                <w:rStyle w:val="ad"/>
                <w:noProof/>
              </w:rPr>
              <w:t>Цель работы</w:t>
            </w:r>
            <w:r w:rsidR="00C205F5">
              <w:rPr>
                <w:noProof/>
                <w:webHidden/>
              </w:rPr>
              <w:tab/>
            </w:r>
            <w:r w:rsidR="00C205F5">
              <w:rPr>
                <w:noProof/>
                <w:webHidden/>
              </w:rPr>
              <w:fldChar w:fldCharType="begin"/>
            </w:r>
            <w:r w:rsidR="00C205F5">
              <w:rPr>
                <w:noProof/>
                <w:webHidden/>
              </w:rPr>
              <w:instrText xml:space="preserve"> PAGEREF _Toc182612730 \h </w:instrText>
            </w:r>
            <w:r w:rsidR="00C205F5">
              <w:rPr>
                <w:noProof/>
                <w:webHidden/>
              </w:rPr>
            </w:r>
            <w:r w:rsidR="00C205F5">
              <w:rPr>
                <w:noProof/>
                <w:webHidden/>
              </w:rPr>
              <w:fldChar w:fldCharType="separate"/>
            </w:r>
            <w:r w:rsidR="00C205F5">
              <w:rPr>
                <w:noProof/>
                <w:webHidden/>
              </w:rPr>
              <w:t>1</w:t>
            </w:r>
            <w:r w:rsidR="00C205F5">
              <w:rPr>
                <w:noProof/>
                <w:webHidden/>
              </w:rPr>
              <w:fldChar w:fldCharType="end"/>
            </w:r>
          </w:hyperlink>
        </w:p>
        <w:p w14:paraId="587667CE" w14:textId="77777777" w:rsidR="00C205F5" w:rsidRDefault="00C205F5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2612731" w:history="1">
            <w:r w:rsidRPr="004C7733">
              <w:rPr>
                <w:rStyle w:val="ad"/>
                <w:noProof/>
              </w:rPr>
              <w:t>0.2</w:t>
            </w:r>
            <w:r>
              <w:rPr>
                <w:noProof/>
              </w:rPr>
              <w:tab/>
            </w:r>
            <w:r w:rsidRPr="004C773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12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9410C" w14:textId="77777777" w:rsidR="00C205F5" w:rsidRDefault="00C205F5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2612732" w:history="1">
            <w:r w:rsidRPr="004C7733">
              <w:rPr>
                <w:rStyle w:val="ad"/>
                <w:noProof/>
              </w:rPr>
              <w:t>0.3</w:t>
            </w:r>
            <w:r>
              <w:rPr>
                <w:noProof/>
              </w:rPr>
              <w:tab/>
            </w:r>
            <w:r w:rsidRPr="004C773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12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142D3" w14:textId="77777777" w:rsidR="00C205F5" w:rsidRDefault="00C205F5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2612733" w:history="1">
            <w:r w:rsidRPr="004C7733">
              <w:rPr>
                <w:rStyle w:val="ad"/>
                <w:noProof/>
              </w:rPr>
              <w:t>0.4</w:t>
            </w:r>
            <w:r>
              <w:rPr>
                <w:noProof/>
              </w:rPr>
              <w:tab/>
            </w:r>
            <w:r w:rsidRPr="004C7733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12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D6DD9" w14:textId="77777777" w:rsidR="00C205F5" w:rsidRDefault="00C205F5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2612734" w:history="1">
            <w:r w:rsidRPr="004C7733">
              <w:rPr>
                <w:rStyle w:val="ad"/>
                <w:noProof/>
              </w:rPr>
              <w:t>0.5</w:t>
            </w:r>
            <w:r>
              <w:rPr>
                <w:noProof/>
              </w:rPr>
              <w:tab/>
            </w:r>
            <w:r w:rsidRPr="004C773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12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BE577" w14:textId="77777777" w:rsidR="00C205F5" w:rsidRDefault="00C205F5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82612735" w:history="1">
            <w:r w:rsidRPr="004C7733">
              <w:rPr>
                <w:rStyle w:val="ad"/>
                <w:noProof/>
              </w:rPr>
              <w:t>0.6</w:t>
            </w:r>
            <w:r>
              <w:rPr>
                <w:noProof/>
              </w:rPr>
              <w:tab/>
            </w:r>
            <w:r w:rsidRPr="004C773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12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ED296" w14:textId="77777777" w:rsidR="007504DB" w:rsidRDefault="00000000">
          <w:r>
            <w:fldChar w:fldCharType="end"/>
          </w:r>
        </w:p>
      </w:sdtContent>
    </w:sdt>
    <w:p w14:paraId="49E17B7D" w14:textId="77777777" w:rsidR="007504DB" w:rsidRDefault="00000000">
      <w:pPr>
        <w:pStyle w:val="2"/>
      </w:pPr>
      <w:bookmarkStart w:id="0" w:name="цель-работы"/>
      <w:bookmarkStart w:id="1" w:name="_Toc182612730"/>
      <w:r>
        <w:rPr>
          <w:rStyle w:val="SectionNumber"/>
        </w:rPr>
        <w:t>0.1</w:t>
      </w:r>
      <w:r>
        <w:tab/>
        <w:t>Цель работы</w:t>
      </w:r>
      <w:bookmarkEnd w:id="1"/>
    </w:p>
    <w:p w14:paraId="6A4B50AF" w14:textId="77777777" w:rsidR="007504DB" w:rsidRDefault="00000000">
      <w:pPr>
        <w:pStyle w:val="FirstParagraph"/>
      </w:pPr>
      <w:r>
        <w:t>Целью работы является освоение процедуры оформления отчетов с помощью легковесного языка разметки Markdown.</w:t>
      </w:r>
    </w:p>
    <w:p w14:paraId="66634774" w14:textId="77777777" w:rsidR="007504DB" w:rsidRDefault="00000000">
      <w:pPr>
        <w:pStyle w:val="2"/>
      </w:pPr>
      <w:bookmarkStart w:id="2" w:name="задание"/>
      <w:bookmarkStart w:id="3" w:name="_Toc182612731"/>
      <w:bookmarkEnd w:id="0"/>
      <w:r>
        <w:rPr>
          <w:rStyle w:val="SectionNumber"/>
        </w:rPr>
        <w:t>0.2</w:t>
      </w:r>
      <w:r>
        <w:tab/>
        <w:t>Задание</w:t>
      </w:r>
      <w:bookmarkEnd w:id="3"/>
    </w:p>
    <w:p w14:paraId="09B90CFA" w14:textId="77777777" w:rsidR="007504DB" w:rsidRDefault="00000000">
      <w:pPr>
        <w:pStyle w:val="Compact"/>
        <w:numPr>
          <w:ilvl w:val="0"/>
          <w:numId w:val="2"/>
        </w:numPr>
      </w:pPr>
      <w:r>
        <w:t>Заполнение отчета по выполнению лабораторной работы №4 с помощью языка разметки Markdown</w:t>
      </w:r>
    </w:p>
    <w:p w14:paraId="1B339283" w14:textId="77777777" w:rsidR="007504DB" w:rsidRDefault="00000000">
      <w:pPr>
        <w:pStyle w:val="Compact"/>
        <w:numPr>
          <w:ilvl w:val="0"/>
          <w:numId w:val="2"/>
        </w:numPr>
      </w:pPr>
      <w:r>
        <w:t>Задание для самостоятельной работы</w:t>
      </w:r>
    </w:p>
    <w:p w14:paraId="24886E34" w14:textId="77777777" w:rsidR="007504DB" w:rsidRDefault="00000000">
      <w:pPr>
        <w:pStyle w:val="2"/>
      </w:pPr>
      <w:bookmarkStart w:id="4" w:name="выполнение-лабораторной-работы"/>
      <w:bookmarkStart w:id="5" w:name="_Toc182612732"/>
      <w:bookmarkEnd w:id="2"/>
      <w:r>
        <w:rPr>
          <w:rStyle w:val="SectionNumber"/>
        </w:rPr>
        <w:t>0.3</w:t>
      </w:r>
      <w:r>
        <w:tab/>
        <w:t>Выполнение лабораторной работы</w:t>
      </w:r>
      <w:bookmarkEnd w:id="5"/>
    </w:p>
    <w:p w14:paraId="20F886BA" w14:textId="77777777" w:rsidR="007504DB" w:rsidRDefault="00000000">
      <w:pPr>
        <w:pStyle w:val="FirstParagraph"/>
      </w:pPr>
      <w:r>
        <w:t>Открываю терминал и перехожу в каталог курса сформированный при выполнении лабораторной работы 2:</w:t>
      </w:r>
    </w:p>
    <w:p w14:paraId="79554C22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4A763317" wp14:editId="0D88B0AA">
            <wp:extent cx="4480560" cy="838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2041" cy="83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6A7E4" w14:textId="77777777" w:rsidR="007504DB" w:rsidRDefault="00000000">
      <w:pPr>
        <w:pStyle w:val="ImageCaption"/>
      </w:pPr>
      <w:r>
        <w:t>Рис 3.0</w:t>
      </w:r>
    </w:p>
    <w:p w14:paraId="0F73B344" w14:textId="77777777" w:rsidR="007504DB" w:rsidRDefault="00000000">
      <w:pPr>
        <w:pStyle w:val="a0"/>
      </w:pPr>
      <w:r>
        <w:t>Обновляю локальный репозиторий, скачав изменения из удаленного репозитория с помощью команды git pull:</w:t>
      </w:r>
    </w:p>
    <w:p w14:paraId="64B0FE95" w14:textId="77777777" w:rsidR="007504DB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17B0553" wp14:editId="1736F67F">
            <wp:extent cx="3497580" cy="58674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019" cy="58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393E2" w14:textId="77777777" w:rsidR="007504DB" w:rsidRDefault="00000000">
      <w:pPr>
        <w:pStyle w:val="ImageCaption"/>
      </w:pPr>
      <w:r>
        <w:t>Рис 3.1</w:t>
      </w:r>
    </w:p>
    <w:p w14:paraId="70ED4BAC" w14:textId="77777777" w:rsidR="007504DB" w:rsidRDefault="00000000">
      <w:pPr>
        <w:pStyle w:val="a0"/>
      </w:pPr>
      <w:r>
        <w:t>Перехожу в каталог с шаблоном отчета по лабораторной работе 3 с помощью cd :</w:t>
      </w:r>
    </w:p>
    <w:p w14:paraId="5A7CE804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05DD54DF" wp14:editId="795F5FD5">
            <wp:extent cx="3733800" cy="170688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5436" cy="170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DB5E7" w14:textId="77777777" w:rsidR="007504DB" w:rsidRDefault="00000000">
      <w:pPr>
        <w:pStyle w:val="ImageCaption"/>
      </w:pPr>
      <w:r>
        <w:t>Рис 3.2</w:t>
      </w:r>
    </w:p>
    <w:p w14:paraId="4898073B" w14:textId="77777777" w:rsidR="007504DB" w:rsidRDefault="00000000">
      <w:pPr>
        <w:pStyle w:val="a0"/>
      </w:pPr>
      <w:r>
        <w:t>Компилирую шаблон с использованием Makefile, вводя команду make:</w:t>
      </w:r>
    </w:p>
    <w:p w14:paraId="0B5A31A3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00A0ECC7" wp14:editId="503BA9D0">
            <wp:extent cx="3230880" cy="92202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1828" cy="92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EED78" w14:textId="77777777" w:rsidR="007504DB" w:rsidRDefault="00000000">
      <w:pPr>
        <w:pStyle w:val="ImageCaption"/>
      </w:pPr>
      <w:r>
        <w:t>Рис 3.3</w:t>
      </w:r>
    </w:p>
    <w:p w14:paraId="0958D15D" w14:textId="77777777" w:rsidR="007504DB" w:rsidRDefault="00000000">
      <w:pPr>
        <w:pStyle w:val="a0"/>
      </w:pPr>
      <w:r>
        <w:t>Проверяю корректность полученных файлов:</w:t>
      </w:r>
    </w:p>
    <w:p w14:paraId="2F649C2D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284C471F" wp14:editId="5B8851FA">
            <wp:extent cx="2724980" cy="583153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980" cy="58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83773" w14:textId="77777777" w:rsidR="007504DB" w:rsidRDefault="00000000">
      <w:pPr>
        <w:pStyle w:val="ImageCaption"/>
      </w:pPr>
      <w:r>
        <w:t>Рис 3.4</w:t>
      </w:r>
    </w:p>
    <w:p w14:paraId="39040D18" w14:textId="77777777" w:rsidR="007504DB" w:rsidRDefault="00000000">
      <w:pPr>
        <w:pStyle w:val="a0"/>
      </w:pPr>
      <w:r>
        <w:t>Удаляю полученный файлы с командой make clean и проверяю:</w:t>
      </w:r>
    </w:p>
    <w:p w14:paraId="6B773525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76697B0E" wp14:editId="7091E64C">
            <wp:extent cx="2948940" cy="1028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3339" cy="103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ECE11" w14:textId="77777777" w:rsidR="007504DB" w:rsidRDefault="00000000">
      <w:pPr>
        <w:pStyle w:val="ImageCaption"/>
      </w:pPr>
      <w:r>
        <w:t>Рис 3.5</w:t>
      </w:r>
    </w:p>
    <w:p w14:paraId="1F74454F" w14:textId="5C148DF4" w:rsidR="007504DB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89D4B37" wp14:editId="122A1945">
            <wp:extent cx="3543300" cy="86106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428" cy="86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A02F8">
        <w:rPr>
          <w:noProof/>
        </w:rPr>
        <w:drawing>
          <wp:inline distT="0" distB="0" distL="0" distR="0" wp14:anchorId="1B96A222" wp14:editId="7876F47E">
            <wp:extent cx="3543300" cy="389398"/>
            <wp:effectExtent l="0" t="0" r="0" b="0"/>
            <wp:docPr id="128376060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760607" name="Рисунок 128376060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8387" cy="41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3A717" w14:textId="77777777" w:rsidR="007504DB" w:rsidRDefault="00000000">
      <w:pPr>
        <w:pStyle w:val="ImageCaption"/>
      </w:pPr>
      <w:r>
        <w:t>Рис 3.6</w:t>
      </w:r>
    </w:p>
    <w:p w14:paraId="1D7DEA76" w14:textId="77777777" w:rsidR="007504DB" w:rsidRDefault="00000000">
      <w:pPr>
        <w:pStyle w:val="a0"/>
      </w:pPr>
      <w:r>
        <w:t>Открываю файл report.md и изучаю его:</w:t>
      </w:r>
    </w:p>
    <w:p w14:paraId="029860D3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2E438F43" wp14:editId="3FA5C854">
            <wp:extent cx="4259580" cy="24765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349" cy="247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73BB8" w14:textId="77777777" w:rsidR="007504DB" w:rsidRDefault="00000000">
      <w:pPr>
        <w:pStyle w:val="ImageCaption"/>
      </w:pPr>
      <w:r>
        <w:t>Рис 3.7</w:t>
      </w:r>
    </w:p>
    <w:p w14:paraId="384ADD1C" w14:textId="77777777" w:rsidR="007504DB" w:rsidRDefault="00000000">
      <w:pPr>
        <w:pStyle w:val="a0"/>
      </w:pPr>
      <w:r>
        <w:t>Копирую файл с новым названием с помощью cp:</w:t>
      </w:r>
    </w:p>
    <w:p w14:paraId="2B114ECB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39CFD46E" wp14:editId="1442A819">
            <wp:extent cx="3512820" cy="98298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5" cy="98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8907F" w14:textId="77777777" w:rsidR="007504DB" w:rsidRDefault="00000000">
      <w:pPr>
        <w:pStyle w:val="ImageCaption"/>
      </w:pPr>
      <w:r>
        <w:t>Рис 3.8</w:t>
      </w:r>
    </w:p>
    <w:p w14:paraId="2D9C2E4E" w14:textId="77777777" w:rsidR="007504DB" w:rsidRDefault="00000000">
      <w:pPr>
        <w:pStyle w:val="a0"/>
      </w:pPr>
      <w:r>
        <w:t>Заполняю отчет с помощью Markdown в скопированном файле:</w:t>
      </w:r>
    </w:p>
    <w:p w14:paraId="5BA93BD4" w14:textId="77777777" w:rsidR="007504DB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B8586B" wp14:editId="319AE611">
            <wp:extent cx="3970020" cy="135636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227" cy="135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91786" w14:textId="77777777" w:rsidR="007504DB" w:rsidRDefault="00000000">
      <w:pPr>
        <w:pStyle w:val="ImageCaption"/>
      </w:pPr>
      <w:r>
        <w:t>Рис 3.9</w:t>
      </w:r>
    </w:p>
    <w:p w14:paraId="08B82B8D" w14:textId="77777777" w:rsidR="007504DB" w:rsidRDefault="00000000">
      <w:pPr>
        <w:pStyle w:val="2"/>
      </w:pPr>
      <w:bookmarkStart w:id="6" w:name="задание-для-самостоятельной-работы"/>
      <w:bookmarkStart w:id="7" w:name="_Toc182612733"/>
      <w:bookmarkEnd w:id="4"/>
      <w:r>
        <w:rPr>
          <w:rStyle w:val="SectionNumber"/>
        </w:rPr>
        <w:t>0.4</w:t>
      </w:r>
      <w:r>
        <w:tab/>
        <w:t>Задание для самостоятельной работы</w:t>
      </w:r>
      <w:bookmarkEnd w:id="7"/>
    </w:p>
    <w:p w14:paraId="1C6B78B9" w14:textId="77777777" w:rsidR="007504DB" w:rsidRDefault="00000000">
      <w:pPr>
        <w:pStyle w:val="Compact"/>
        <w:numPr>
          <w:ilvl w:val="0"/>
          <w:numId w:val="3"/>
        </w:numPr>
      </w:pPr>
      <w:r>
        <w:t>Перехожу в директорию lab02/report с помощью cd, чтобы там заполнять отчет по второй лабораторной работе:</w:t>
      </w:r>
    </w:p>
    <w:p w14:paraId="62030308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193D2EE4" wp14:editId="2935724E">
            <wp:extent cx="4084320" cy="47244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476" cy="47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84218" w14:textId="77777777" w:rsidR="007504DB" w:rsidRDefault="00000000">
      <w:pPr>
        <w:pStyle w:val="ImageCaption"/>
      </w:pPr>
      <w:r>
        <w:t>Рис 4.0</w:t>
      </w:r>
    </w:p>
    <w:p w14:paraId="742C53AE" w14:textId="77777777" w:rsidR="007504DB" w:rsidRDefault="00000000">
      <w:pPr>
        <w:pStyle w:val="a0"/>
      </w:pPr>
      <w:r>
        <w:t>Там превращаю существующий .odt файл в .md файл:</w:t>
      </w:r>
    </w:p>
    <w:p w14:paraId="6393268E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41CC9B12" wp14:editId="6B7EE460">
            <wp:extent cx="3162300" cy="51816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955" cy="51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B089A" w14:textId="77777777" w:rsidR="007504DB" w:rsidRDefault="00000000">
      <w:pPr>
        <w:pStyle w:val="ImageCaption"/>
      </w:pPr>
      <w:r>
        <w:t>Рис 4.1</w:t>
      </w:r>
    </w:p>
    <w:p w14:paraId="36C5CED1" w14:textId="77777777" w:rsidR="007504DB" w:rsidRDefault="00000000">
      <w:pPr>
        <w:pStyle w:val="a0"/>
      </w:pPr>
      <w:r>
        <w:t>Открываю файл с помощью gedit и начинаю заполнять отчет:</w:t>
      </w:r>
    </w:p>
    <w:p w14:paraId="5D9BFDB8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1D7B1472" wp14:editId="7A5C6E8F">
            <wp:extent cx="2994660" cy="4953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840" cy="49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154DC" w14:textId="77777777" w:rsidR="007504DB" w:rsidRDefault="00000000">
      <w:pPr>
        <w:pStyle w:val="ImageCaption"/>
      </w:pPr>
      <w:r>
        <w:t>Рис 4.2</w:t>
      </w:r>
    </w:p>
    <w:p w14:paraId="65014DAB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50FD4E27" wp14:editId="41808446">
            <wp:extent cx="4602480" cy="188214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4500" cy="188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0D797A" w14:textId="77777777" w:rsidR="007504DB" w:rsidRDefault="00000000">
      <w:pPr>
        <w:pStyle w:val="ImageCaption"/>
      </w:pPr>
      <w:r>
        <w:t>Рис 4.3</w:t>
      </w:r>
    </w:p>
    <w:p w14:paraId="65FA2DC9" w14:textId="77777777" w:rsidR="007504DB" w:rsidRDefault="00000000">
      <w:pPr>
        <w:pStyle w:val="a0"/>
      </w:pPr>
      <w:r>
        <w:t>Удаляю предыдущий файл отчета:</w:t>
      </w:r>
    </w:p>
    <w:p w14:paraId="49BB6A96" w14:textId="77777777" w:rsidR="007504DB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500AC47" wp14:editId="064846CC">
            <wp:extent cx="3558540" cy="58674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0669" cy="58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4CBEB" w14:textId="77777777" w:rsidR="007504DB" w:rsidRDefault="00000000">
      <w:pPr>
        <w:pStyle w:val="ImageCaption"/>
      </w:pPr>
      <w:r>
        <w:t>Рис 4.4</w:t>
      </w:r>
    </w:p>
    <w:p w14:paraId="0B3FBE88" w14:textId="77777777" w:rsidR="007504DB" w:rsidRDefault="00000000">
      <w:pPr>
        <w:pStyle w:val="a0"/>
      </w:pPr>
      <w:r>
        <w:t>Компилирую файл с отчетом по лабораторной работе и проверяю:</w:t>
      </w:r>
    </w:p>
    <w:p w14:paraId="277D17D0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2BA83C99" wp14:editId="52153A41">
            <wp:extent cx="4625340" cy="8001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8600" cy="80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74714" w14:textId="77777777" w:rsidR="007504DB" w:rsidRDefault="00000000">
      <w:pPr>
        <w:pStyle w:val="ImageCaption"/>
      </w:pPr>
      <w:r>
        <w:t>Рис 4.5</w:t>
      </w:r>
    </w:p>
    <w:p w14:paraId="033E8CCE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068DA1F6" wp14:editId="2BAC5E96">
            <wp:extent cx="4358640" cy="6858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045" cy="68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C79B4" w14:textId="77777777" w:rsidR="007504DB" w:rsidRDefault="00000000">
      <w:pPr>
        <w:pStyle w:val="ImageCaption"/>
      </w:pPr>
      <w:r>
        <w:t>Рис 4.6</w:t>
      </w:r>
    </w:p>
    <w:p w14:paraId="20C5B115" w14:textId="77777777" w:rsidR="007504DB" w:rsidRDefault="00000000">
      <w:pPr>
        <w:pStyle w:val="a0"/>
      </w:pPr>
      <w:r>
        <w:t>Удаляю report.docx и report.pdf:</w:t>
      </w:r>
    </w:p>
    <w:p w14:paraId="5B273012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2BE3E60A" wp14:editId="75A47B3F">
            <wp:extent cx="3543300" cy="60198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974" cy="60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6BFA49" w14:textId="77777777" w:rsidR="007504DB" w:rsidRDefault="00000000">
      <w:pPr>
        <w:pStyle w:val="ImageCaption"/>
      </w:pPr>
      <w:r>
        <w:t>Рис 4.7</w:t>
      </w:r>
    </w:p>
    <w:p w14:paraId="0E6D6A89" w14:textId="77777777" w:rsidR="007504DB" w:rsidRDefault="00000000">
      <w:pPr>
        <w:pStyle w:val="Compact"/>
        <w:numPr>
          <w:ilvl w:val="0"/>
          <w:numId w:val="4"/>
        </w:numPr>
      </w:pPr>
      <w:r>
        <w:t>Добавляю файлы на GitHub с помощью git add и сохраняю изменения с помощью commit. Отправлялю файлы на сервер с помощью команды git push:</w:t>
      </w:r>
    </w:p>
    <w:p w14:paraId="169CBD19" w14:textId="77777777" w:rsidR="007504DB" w:rsidRDefault="00000000">
      <w:pPr>
        <w:pStyle w:val="CaptionedFigure"/>
      </w:pPr>
      <w:r>
        <w:rPr>
          <w:noProof/>
        </w:rPr>
        <w:drawing>
          <wp:inline distT="0" distB="0" distL="0" distR="0" wp14:anchorId="5DE4DCB0" wp14:editId="0CA51EBD">
            <wp:extent cx="4091940" cy="264414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3042" cy="264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F2BD2" w14:textId="77777777" w:rsidR="007504DB" w:rsidRDefault="00000000">
      <w:pPr>
        <w:pStyle w:val="ImageCaption"/>
      </w:pPr>
      <w:r>
        <w:t>Рис 4.8</w:t>
      </w:r>
    </w:p>
    <w:p w14:paraId="5F10D28E" w14:textId="77777777" w:rsidR="007504DB" w:rsidRDefault="00000000">
      <w:pPr>
        <w:pStyle w:val="2"/>
      </w:pPr>
      <w:bookmarkStart w:id="8" w:name="выводы"/>
      <w:bookmarkStart w:id="9" w:name="_Toc182612734"/>
      <w:bookmarkEnd w:id="6"/>
      <w:r>
        <w:rPr>
          <w:rStyle w:val="SectionNumber"/>
        </w:rPr>
        <w:lastRenderedPageBreak/>
        <w:t>0.5</w:t>
      </w:r>
      <w:r>
        <w:tab/>
        <w:t>Выводы</w:t>
      </w:r>
      <w:bookmarkEnd w:id="9"/>
    </w:p>
    <w:p w14:paraId="236A856D" w14:textId="77777777" w:rsidR="007504DB" w:rsidRDefault="00000000">
      <w:pPr>
        <w:pStyle w:val="FirstParagraph"/>
      </w:pPr>
      <w:r>
        <w:t>В результате выполнения данной лабораторной работы я освоила процедуры оформления отчетов с помощью языка разметки Markdown</w:t>
      </w:r>
    </w:p>
    <w:p w14:paraId="488D7965" w14:textId="77777777" w:rsidR="007504DB" w:rsidRDefault="00000000">
      <w:pPr>
        <w:pStyle w:val="2"/>
      </w:pPr>
      <w:bookmarkStart w:id="10" w:name="список-литературы"/>
      <w:bookmarkStart w:id="11" w:name="_Toc182612735"/>
      <w:bookmarkEnd w:id="8"/>
      <w:r>
        <w:rPr>
          <w:rStyle w:val="SectionNumber"/>
        </w:rPr>
        <w:t>0.6</w:t>
      </w:r>
      <w:r>
        <w:tab/>
        <w:t>Список литературы</w:t>
      </w:r>
      <w:bookmarkEnd w:id="11"/>
    </w:p>
    <w:p w14:paraId="7676E683" w14:textId="77777777" w:rsidR="007504DB" w:rsidRDefault="00000000">
      <w:pPr>
        <w:pStyle w:val="FirstParagraph"/>
      </w:pPr>
      <w:hyperlink r:id="rId26">
        <w:r>
          <w:rPr>
            <w:rStyle w:val="ad"/>
          </w:rPr>
          <w:t>Архитектура ЭВМ</w:t>
        </w:r>
      </w:hyperlink>
      <w:bookmarkEnd w:id="10"/>
    </w:p>
    <w:sectPr w:rsidR="007504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DEC98" w14:textId="77777777" w:rsidR="007F3268" w:rsidRDefault="007F3268">
      <w:pPr>
        <w:spacing w:after="0"/>
      </w:pPr>
      <w:r>
        <w:separator/>
      </w:r>
    </w:p>
  </w:endnote>
  <w:endnote w:type="continuationSeparator" w:id="0">
    <w:p w14:paraId="3E7581E6" w14:textId="77777777" w:rsidR="007F3268" w:rsidRDefault="007F32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C664A" w14:textId="77777777" w:rsidR="007F3268" w:rsidRDefault="007F3268">
      <w:r>
        <w:separator/>
      </w:r>
    </w:p>
  </w:footnote>
  <w:footnote w:type="continuationSeparator" w:id="0">
    <w:p w14:paraId="4A1ED539" w14:textId="77777777" w:rsidR="007F3268" w:rsidRDefault="007F32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1478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2B03F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05831D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521777499">
    <w:abstractNumId w:val="0"/>
  </w:num>
  <w:num w:numId="2" w16cid:durableId="5161921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5732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1590148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04DB"/>
    <w:rsid w:val="003B7F84"/>
    <w:rsid w:val="007504DB"/>
    <w:rsid w:val="00781E95"/>
    <w:rsid w:val="007F3268"/>
    <w:rsid w:val="009A02F8"/>
    <w:rsid w:val="00C205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3FDA0"/>
  <w15:docId w15:val="{BBD05BB2-C7F0-4C1A-8547-77932C4EC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rsid w:val="00C205F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3</vt:lpstr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илдред Вакутайпа</dc:creator>
  <cp:keywords/>
  <cp:lastModifiedBy>Чали Мутале</cp:lastModifiedBy>
  <cp:revision>2</cp:revision>
  <dcterms:created xsi:type="dcterms:W3CDTF">2023-10-13T13:08:00Z</dcterms:created>
  <dcterms:modified xsi:type="dcterms:W3CDTF">2024-11-15T22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